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B66C2" w14:textId="77777777" w:rsidR="00C10B5E" w:rsidRPr="00C12E93" w:rsidRDefault="00C10B5E" w:rsidP="00C10B5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Prepare this assignment according to the guidelines found in the APA Style Guide, located in the Student Success Center. An abstract </w:t>
      </w:r>
      <w:proofErr w:type="gramStart"/>
      <w:r w:rsidRPr="00C12E93">
        <w:rPr>
          <w:rFonts w:eastAsia="Times New Roman"/>
          <w:color w:val="414141"/>
          <w:spacing w:val="2"/>
        </w:rPr>
        <w:t>is not required</w:t>
      </w:r>
      <w:proofErr w:type="gramEnd"/>
      <w:r w:rsidRPr="00C12E93">
        <w:rPr>
          <w:rFonts w:eastAsia="Times New Roman"/>
          <w:color w:val="414141"/>
          <w:spacing w:val="2"/>
        </w:rPr>
        <w:t>.</w:t>
      </w:r>
    </w:p>
    <w:p w14:paraId="4FE1E88F" w14:textId="77777777" w:rsidR="00C10B5E" w:rsidRPr="00C12E93" w:rsidRDefault="00C10B5E" w:rsidP="00C10B5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This assignment uses a rubric. Review the rubric prior to beginning the assignment to become familiar with the expectations for successful completion.</w:t>
      </w:r>
    </w:p>
    <w:p w14:paraId="28A385C0" w14:textId="77777777" w:rsidR="00C10B5E" w:rsidRPr="00C12E93" w:rsidRDefault="00C10B5E" w:rsidP="00C10B5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You </w:t>
      </w:r>
      <w:proofErr w:type="gramStart"/>
      <w:r w:rsidRPr="00C12E93">
        <w:rPr>
          <w:rFonts w:eastAsia="Times New Roman"/>
          <w:color w:val="414141"/>
          <w:spacing w:val="2"/>
        </w:rPr>
        <w:t>are required</w:t>
      </w:r>
      <w:proofErr w:type="gramEnd"/>
      <w:r w:rsidRPr="00C12E93">
        <w:rPr>
          <w:rFonts w:eastAsia="Times New Roman"/>
          <w:color w:val="414141"/>
          <w:spacing w:val="2"/>
        </w:rPr>
        <w:t xml:space="preserve"> to submit this assignment to </w:t>
      </w:r>
      <w:proofErr w:type="spellStart"/>
      <w:r w:rsidRPr="00C12E93">
        <w:rPr>
          <w:rFonts w:eastAsia="Times New Roman"/>
          <w:color w:val="414141"/>
          <w:spacing w:val="2"/>
        </w:rPr>
        <w:t>LopesWrite</w:t>
      </w:r>
      <w:proofErr w:type="spellEnd"/>
      <w:r w:rsidRPr="00C12E93">
        <w:rPr>
          <w:rFonts w:eastAsia="Times New Roman"/>
          <w:color w:val="414141"/>
          <w:spacing w:val="2"/>
        </w:rPr>
        <w:t xml:space="preserve">. A link to the </w:t>
      </w:r>
      <w:proofErr w:type="spellStart"/>
      <w:r w:rsidRPr="00C12E93">
        <w:rPr>
          <w:rFonts w:eastAsia="Times New Roman"/>
          <w:color w:val="414141"/>
          <w:spacing w:val="2"/>
        </w:rPr>
        <w:t>LopesWrite</w:t>
      </w:r>
      <w:proofErr w:type="spellEnd"/>
      <w:r w:rsidRPr="00C12E93">
        <w:rPr>
          <w:rFonts w:eastAsia="Times New Roman"/>
          <w:color w:val="414141"/>
          <w:spacing w:val="2"/>
        </w:rPr>
        <w:t xml:space="preserve"> technical support articles </w:t>
      </w:r>
      <w:proofErr w:type="gramStart"/>
      <w:r w:rsidRPr="00C12E93">
        <w:rPr>
          <w:rFonts w:eastAsia="Times New Roman"/>
          <w:color w:val="414141"/>
          <w:spacing w:val="2"/>
        </w:rPr>
        <w:t>is located in</w:t>
      </w:r>
      <w:proofErr w:type="gramEnd"/>
      <w:r w:rsidRPr="00C12E93">
        <w:rPr>
          <w:rFonts w:eastAsia="Times New Roman"/>
          <w:color w:val="414141"/>
          <w:spacing w:val="2"/>
        </w:rPr>
        <w:t xml:space="preserve"> Class Resources if you need assistance.</w:t>
      </w:r>
    </w:p>
    <w:p w14:paraId="244EDB63" w14:textId="77777777" w:rsidR="00C10B5E" w:rsidRPr="00C12E93" w:rsidRDefault="00C10B5E" w:rsidP="00C10B5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5"/>
  </w:num>
  <w:num w:numId="3">
    <w:abstractNumId w:val="1"/>
  </w:num>
  <w:num w:numId="4">
    <w:abstractNumId w:val="9"/>
  </w:num>
  <w:num w:numId="5">
    <w:abstractNumId w:val="4"/>
  </w:num>
  <w:num w:numId="6">
    <w:abstractNumId w:val="2"/>
  </w:num>
  <w:num w:numId="7">
    <w:abstractNumId w:val="7"/>
  </w:num>
  <w:num w:numId="8">
    <w:abstractNumId w:val="8"/>
  </w:num>
  <w:num w:numId="9">
    <w:abstractNumId w:val="0"/>
  </w:num>
  <w:num w:numId="10">
    <w:abstractNumId w:val="6"/>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220791"/>
    <w:rsid w:val="002235C1"/>
    <w:rsid w:val="00487F51"/>
    <w:rsid w:val="004A2581"/>
    <w:rsid w:val="004B460D"/>
    <w:rsid w:val="004F6D24"/>
    <w:rsid w:val="0050178B"/>
    <w:rsid w:val="006041F9"/>
    <w:rsid w:val="006A53F1"/>
    <w:rsid w:val="007D3DD6"/>
    <w:rsid w:val="008702FF"/>
    <w:rsid w:val="00891CD5"/>
    <w:rsid w:val="008E2E99"/>
    <w:rsid w:val="00964E27"/>
    <w:rsid w:val="009E66D3"/>
    <w:rsid w:val="00B417CB"/>
    <w:rsid w:val="00BF67AC"/>
    <w:rsid w:val="00C10B5E"/>
    <w:rsid w:val="00CA737D"/>
    <w:rsid w:val="00CF74B5"/>
    <w:rsid w:val="00D068AD"/>
    <w:rsid w:val="00D202D9"/>
    <w:rsid w:val="00D6593A"/>
    <w:rsid w:val="00D70AE6"/>
    <w:rsid w:val="00D86B3D"/>
    <w:rsid w:val="00DA0904"/>
    <w:rsid w:val="00E4405C"/>
    <w:rsid w:val="00EB21AD"/>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737D"/>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7</Words>
  <Characters>611</Characters>
  <Application>Microsoft Office Word</Application>
  <DocSecurity>0</DocSecurity>
  <Lines>5</Lines>
  <Paragraphs>1</Paragraphs>
  <ScaleCrop>false</ScaleCrop>
  <Company/>
  <LinksUpToDate>false</LinksUpToDate>
  <CharactersWithSpaces>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50:00Z</dcterms:created>
  <dcterms:modified xsi:type="dcterms:W3CDTF">2021-11-11T08:50:00Z</dcterms:modified>
</cp:coreProperties>
</file>